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C2D57" w14:textId="77777777" w:rsidR="00FB33D4" w:rsidRDefault="00FB33D4" w:rsidP="00FB33D4">
      <w:r>
        <w:t>A New Alphabet has been developed for Internet</w:t>
      </w:r>
    </w:p>
    <w:p w14:paraId="66541FD2" w14:textId="77777777" w:rsidR="00FB33D4" w:rsidRDefault="00FB33D4" w:rsidP="00FB33D4">
      <w:r>
        <w:t>communications. While the glyphs of the new alphabet</w:t>
      </w:r>
    </w:p>
    <w:p w14:paraId="4455A47D" w14:textId="77777777" w:rsidR="00FB33D4" w:rsidRDefault="00FB33D4" w:rsidP="00FB33D4">
      <w:r>
        <w:t>don’t necessarily improve communications in any</w:t>
      </w:r>
    </w:p>
    <w:p w14:paraId="24942A26" w14:textId="77777777" w:rsidR="00FB33D4" w:rsidRDefault="00FB33D4" w:rsidP="00FB33D4">
      <w:r>
        <w:t>meaningful way, they certainly make us feel cooler.</w:t>
      </w:r>
    </w:p>
    <w:p w14:paraId="6321CC5E" w14:textId="77777777" w:rsidR="00FB33D4" w:rsidRDefault="00FB33D4" w:rsidP="00FB33D4">
      <w:r>
        <w:t>You are tasked with creating a translation program to</w:t>
      </w:r>
    </w:p>
    <w:p w14:paraId="22AA26D0" w14:textId="77777777" w:rsidR="00FB33D4" w:rsidRDefault="00FB33D4" w:rsidP="00FB33D4">
      <w:r>
        <w:t>speed up the switch to our more elite New Alphabet by</w:t>
      </w:r>
    </w:p>
    <w:p w14:paraId="749FCC48" w14:textId="77777777" w:rsidR="00FB33D4" w:rsidRDefault="00FB33D4" w:rsidP="00FB33D4">
      <w:r>
        <w:t xml:space="preserve">automatically translating ASCII plaintext symbols to </w:t>
      </w:r>
      <w:proofErr w:type="gramStart"/>
      <w:r>
        <w:t>our</w:t>
      </w:r>
      <w:proofErr w:type="gramEnd"/>
    </w:p>
    <w:p w14:paraId="316CD461" w14:textId="77777777" w:rsidR="00FB33D4" w:rsidRDefault="00FB33D4" w:rsidP="00FB33D4">
      <w:r>
        <w:t>new symbol set.</w:t>
      </w:r>
    </w:p>
    <w:p w14:paraId="371C4835" w14:textId="77777777" w:rsidR="00FB33D4" w:rsidRDefault="00FB33D4" w:rsidP="00FB33D4">
      <w:r>
        <w:t>The new alphabet is a one-to-many translation (one character of the English</w:t>
      </w:r>
    </w:p>
    <w:p w14:paraId="530AF138" w14:textId="77777777" w:rsidR="00FB33D4" w:rsidRDefault="00FB33D4" w:rsidP="00FB33D4">
      <w:r>
        <w:t>alphabet translates to anywhere between 1 and 6 other characters), with each</w:t>
      </w:r>
    </w:p>
    <w:p w14:paraId="65D4D49F" w14:textId="77777777" w:rsidR="00FB33D4" w:rsidRDefault="00FB33D4" w:rsidP="00FB33D4">
      <w:r>
        <w:t>character translation as follows:</w:t>
      </w:r>
    </w:p>
    <w:p w14:paraId="30EDCB74" w14:textId="77777777" w:rsidR="00FB33D4" w:rsidRDefault="00FB33D4" w:rsidP="00FB33D4">
      <w:r>
        <w:t>Original New English Description Original New English Description</w:t>
      </w:r>
    </w:p>
    <w:p w14:paraId="2DA2E600" w14:textId="77777777" w:rsidR="00FB33D4" w:rsidRDefault="00FB33D4" w:rsidP="00FB33D4">
      <w:r>
        <w:t xml:space="preserve">a @ at symbol n </w:t>
      </w:r>
      <w:proofErr w:type="gramStart"/>
      <w:r>
        <w:t>[]\</w:t>
      </w:r>
      <w:proofErr w:type="gramEnd"/>
      <w:r>
        <w:t>[]</w:t>
      </w:r>
    </w:p>
    <w:p w14:paraId="5D5E6511" w14:textId="77777777" w:rsidR="00FB33D4" w:rsidRDefault="00FB33D4" w:rsidP="00FB33D4">
      <w:r>
        <w:t>brackets,</w:t>
      </w:r>
    </w:p>
    <w:p w14:paraId="09581991" w14:textId="77777777" w:rsidR="00FB33D4" w:rsidRDefault="00FB33D4" w:rsidP="00FB33D4">
      <w:r>
        <w:t>backslash, brackets</w:t>
      </w:r>
    </w:p>
    <w:p w14:paraId="13D981BB" w14:textId="77777777" w:rsidR="00FB33D4" w:rsidRDefault="00FB33D4" w:rsidP="00FB33D4">
      <w:r>
        <w:t xml:space="preserve">b </w:t>
      </w:r>
      <w:proofErr w:type="gramStart"/>
      <w:r>
        <w:t>8 digit</w:t>
      </w:r>
      <w:proofErr w:type="gramEnd"/>
      <w:r>
        <w:t xml:space="preserve"> eight </w:t>
      </w:r>
      <w:proofErr w:type="spellStart"/>
      <w:r>
        <w:t>o</w:t>
      </w:r>
      <w:proofErr w:type="spellEnd"/>
      <w:r>
        <w:t xml:space="preserve"> 0 digit zero</w:t>
      </w:r>
    </w:p>
    <w:p w14:paraId="1A52A34D" w14:textId="77777777" w:rsidR="00FB33D4" w:rsidRDefault="00FB33D4" w:rsidP="00FB33D4">
      <w:r>
        <w:t>c (</w:t>
      </w:r>
    </w:p>
    <w:p w14:paraId="6F4F7592" w14:textId="77777777" w:rsidR="00FB33D4" w:rsidRDefault="00FB33D4" w:rsidP="00FB33D4">
      <w:r>
        <w:t>open parenthesis p |D bar, capital D</w:t>
      </w:r>
    </w:p>
    <w:p w14:paraId="565E4F82" w14:textId="77777777" w:rsidR="00FB33D4" w:rsidRDefault="00FB33D4" w:rsidP="00FB33D4">
      <w:r>
        <w:t>d |)</w:t>
      </w:r>
    </w:p>
    <w:p w14:paraId="7B1D1699" w14:textId="77777777" w:rsidR="00FB33D4" w:rsidRDefault="00FB33D4" w:rsidP="00FB33D4">
      <w:r>
        <w:t>bar, close</w:t>
      </w:r>
    </w:p>
    <w:p w14:paraId="25F8ECC3" w14:textId="77777777" w:rsidR="00FB33D4" w:rsidRDefault="00FB33D4" w:rsidP="00FB33D4">
      <w:r>
        <w:t>parenthesis</w:t>
      </w:r>
    </w:p>
    <w:p w14:paraId="599FAE02" w14:textId="77777777" w:rsidR="00FB33D4" w:rsidRDefault="00FB33D4" w:rsidP="00FB33D4">
      <w:r>
        <w:t>q (,)</w:t>
      </w:r>
    </w:p>
    <w:p w14:paraId="5DE37344" w14:textId="77777777" w:rsidR="00FB33D4" w:rsidRDefault="00FB33D4" w:rsidP="00FB33D4">
      <w:r>
        <w:t>parenthesis,</w:t>
      </w:r>
    </w:p>
    <w:p w14:paraId="79C9F129" w14:textId="77777777" w:rsidR="00FB33D4" w:rsidRDefault="00FB33D4" w:rsidP="00FB33D4">
      <w:r>
        <w:t>comma,</w:t>
      </w:r>
    </w:p>
    <w:p w14:paraId="53359C97" w14:textId="77777777" w:rsidR="00FB33D4" w:rsidRDefault="00FB33D4" w:rsidP="00FB33D4">
      <w:r>
        <w:t>parenthesis</w:t>
      </w:r>
    </w:p>
    <w:p w14:paraId="4AC53FDF" w14:textId="77777777" w:rsidR="00FB33D4" w:rsidRDefault="00FB33D4" w:rsidP="00FB33D4">
      <w:r>
        <w:t xml:space="preserve">e </w:t>
      </w:r>
      <w:proofErr w:type="gramStart"/>
      <w:r>
        <w:t>3 digit</w:t>
      </w:r>
      <w:proofErr w:type="gramEnd"/>
      <w:r>
        <w:t xml:space="preserve"> three r |Z bar, capital Z</w:t>
      </w:r>
    </w:p>
    <w:p w14:paraId="0C3020E3" w14:textId="77777777" w:rsidR="00FB33D4" w:rsidRDefault="00FB33D4" w:rsidP="00FB33D4">
      <w:r>
        <w:t>f # number sign (hash) s $ dollar sign</w:t>
      </w:r>
    </w:p>
    <w:p w14:paraId="2D6A53E5" w14:textId="77777777" w:rsidR="00FB33D4" w:rsidRDefault="00FB33D4" w:rsidP="00FB33D4">
      <w:r>
        <w:t xml:space="preserve">g 6 digit six t </w:t>
      </w:r>
      <w:proofErr w:type="gramStart"/>
      <w:r>
        <w:t>'][</w:t>
      </w:r>
      <w:proofErr w:type="gramEnd"/>
      <w:r>
        <w:t>'</w:t>
      </w:r>
    </w:p>
    <w:p w14:paraId="63215134" w14:textId="77777777" w:rsidR="00FB33D4" w:rsidRDefault="00FB33D4" w:rsidP="00FB33D4">
      <w:r>
        <w:t>quote, brackets,</w:t>
      </w:r>
    </w:p>
    <w:p w14:paraId="10353001" w14:textId="77777777" w:rsidR="00FB33D4" w:rsidRDefault="00FB33D4" w:rsidP="00FB33D4">
      <w:r>
        <w:t>quote</w:t>
      </w:r>
    </w:p>
    <w:p w14:paraId="637F505B" w14:textId="77777777" w:rsidR="00FB33D4" w:rsidRDefault="00FB33D4" w:rsidP="00FB33D4">
      <w:r>
        <w:t>h [-]</w:t>
      </w:r>
    </w:p>
    <w:p w14:paraId="263AA387" w14:textId="77777777" w:rsidR="00FB33D4" w:rsidRDefault="00FB33D4" w:rsidP="00FB33D4">
      <w:r>
        <w:lastRenderedPageBreak/>
        <w:t>bracket, hyphen,</w:t>
      </w:r>
    </w:p>
    <w:p w14:paraId="32A03E2C" w14:textId="77777777" w:rsidR="00FB33D4" w:rsidRDefault="00FB33D4" w:rsidP="00FB33D4">
      <w:r>
        <w:t>bracket</w:t>
      </w:r>
    </w:p>
    <w:p w14:paraId="487DE671" w14:textId="77777777" w:rsidR="00FB33D4" w:rsidRDefault="00FB33D4" w:rsidP="00FB33D4">
      <w:r>
        <w:t>u |_|</w:t>
      </w:r>
    </w:p>
    <w:p w14:paraId="20FE4954" w14:textId="77777777" w:rsidR="00FB33D4" w:rsidRDefault="00FB33D4" w:rsidP="00FB33D4">
      <w:r>
        <w:t>bar, underscore,</w:t>
      </w:r>
    </w:p>
    <w:p w14:paraId="564FF1E8" w14:textId="77777777" w:rsidR="00FB33D4" w:rsidRDefault="00FB33D4" w:rsidP="00FB33D4">
      <w:r>
        <w:t>bar</w:t>
      </w:r>
    </w:p>
    <w:p w14:paraId="54003BAE" w14:textId="77777777" w:rsidR="00FB33D4" w:rsidRDefault="00FB33D4" w:rsidP="00FB33D4">
      <w:proofErr w:type="spellStart"/>
      <w:r>
        <w:t>i</w:t>
      </w:r>
      <w:proofErr w:type="spellEnd"/>
      <w:r>
        <w:t xml:space="preserve"> | bar v \/</w:t>
      </w:r>
    </w:p>
    <w:p w14:paraId="27FE595B" w14:textId="77777777" w:rsidR="00FB33D4" w:rsidRDefault="00FB33D4" w:rsidP="00FB33D4">
      <w:r>
        <w:t>backslash, forward</w:t>
      </w:r>
    </w:p>
    <w:p w14:paraId="63B6B50C" w14:textId="77777777" w:rsidR="00FB33D4" w:rsidRDefault="00FB33D4" w:rsidP="00FB33D4">
      <w:r>
        <w:t>slash</w:t>
      </w:r>
    </w:p>
    <w:p w14:paraId="734C8804" w14:textId="77777777" w:rsidR="00FB33D4" w:rsidRDefault="00FB33D4" w:rsidP="00FB33D4">
      <w:r>
        <w:t>j _| underscore, bar w \/\/ four slashes</w:t>
      </w:r>
    </w:p>
    <w:p w14:paraId="5A0AE88E" w14:textId="77777777" w:rsidR="00FB33D4" w:rsidRDefault="00FB33D4" w:rsidP="00FB33D4">
      <w:r>
        <w:t xml:space="preserve">k |&lt; bar, less than </w:t>
      </w:r>
      <w:proofErr w:type="gramStart"/>
      <w:r>
        <w:t>x }</w:t>
      </w:r>
      <w:proofErr w:type="gramEnd"/>
      <w:r>
        <w:t>{ curly braces</w:t>
      </w:r>
    </w:p>
    <w:p w14:paraId="6F886706" w14:textId="77777777" w:rsidR="00FB33D4" w:rsidRDefault="00FB33D4" w:rsidP="00FB33D4">
      <w:r>
        <w:t>l 1 digit one y `/</w:t>
      </w:r>
    </w:p>
    <w:p w14:paraId="5EE55068" w14:textId="77777777" w:rsidR="00FB33D4" w:rsidRDefault="00FB33D4" w:rsidP="00FB33D4">
      <w:r>
        <w:t>backtick, forward</w:t>
      </w:r>
    </w:p>
    <w:p w14:paraId="1E4A901B" w14:textId="77777777" w:rsidR="00FB33D4" w:rsidRDefault="00FB33D4" w:rsidP="00FB33D4">
      <w:r>
        <w:t>slash</w:t>
      </w:r>
    </w:p>
    <w:p w14:paraId="2D872BFC" w14:textId="77777777" w:rsidR="00FB33D4" w:rsidRDefault="00FB33D4" w:rsidP="00FB33D4">
      <w:r>
        <w:t xml:space="preserve">m </w:t>
      </w:r>
      <w:proofErr w:type="gramStart"/>
      <w:r>
        <w:t>[]\</w:t>
      </w:r>
      <w:proofErr w:type="gramEnd"/>
      <w:r>
        <w:t>/[]</w:t>
      </w:r>
    </w:p>
    <w:p w14:paraId="35AF23A9" w14:textId="77777777" w:rsidR="00FB33D4" w:rsidRDefault="00FB33D4" w:rsidP="00FB33D4">
      <w:r>
        <w:t>brackets, slashes,</w:t>
      </w:r>
    </w:p>
    <w:p w14:paraId="1AF7DE51" w14:textId="77777777" w:rsidR="00FB33D4" w:rsidRDefault="00FB33D4" w:rsidP="00FB33D4">
      <w:r>
        <w:t>brackets</w:t>
      </w:r>
    </w:p>
    <w:p w14:paraId="32188DB0" w14:textId="77777777" w:rsidR="00FB33D4" w:rsidRDefault="00FB33D4" w:rsidP="00FB33D4">
      <w:r>
        <w:t>z 2 digit two</w:t>
      </w:r>
    </w:p>
    <w:p w14:paraId="73005E9E" w14:textId="77777777" w:rsidR="00FB33D4" w:rsidRDefault="00FB33D4" w:rsidP="00FB33D4">
      <w:r>
        <w:t>For instance, translating the string “Hello World!” would result in:</w:t>
      </w:r>
    </w:p>
    <w:p w14:paraId="703AD0C0" w14:textId="77777777" w:rsidR="00FB33D4" w:rsidRDefault="00FB33D4" w:rsidP="00FB33D4">
      <w:r>
        <w:t>[-]3110 \/\/0|Z1|)!</w:t>
      </w:r>
    </w:p>
    <w:p w14:paraId="1B67519C" w14:textId="77777777" w:rsidR="00FB33D4" w:rsidRDefault="00FB33D4" w:rsidP="00FB33D4">
      <w:r>
        <w:t>Note that uppercase and lowercase letters are both converted, and any other</w:t>
      </w:r>
    </w:p>
    <w:p w14:paraId="27C0DD10" w14:textId="65B28AE3" w:rsidR="00077593" w:rsidRDefault="00FB33D4" w:rsidP="00FB33D4">
      <w:r>
        <w:t>characters remain the same (the exclamation point and space in this example).</w:t>
      </w:r>
    </w:p>
    <w:sectPr w:rsidR="000775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DczMza2NLIws7RU0lEKTi0uzszPAykwrAUAliDnQCwAAAA="/>
  </w:docVars>
  <w:rsids>
    <w:rsidRoot w:val="00FB33D4"/>
    <w:rsid w:val="001641F4"/>
    <w:rsid w:val="006A5161"/>
    <w:rsid w:val="00FB3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CD6CD"/>
  <w15:chartTrackingRefBased/>
  <w15:docId w15:val="{CC25A805-B7AF-458C-BC04-C0FEA3500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17129719 Jayaram Gokulan</dc:creator>
  <cp:keywords/>
  <dc:description/>
  <cp:lastModifiedBy>D17129719 Jayaram Gokulan</cp:lastModifiedBy>
  <cp:revision>1</cp:revision>
  <dcterms:created xsi:type="dcterms:W3CDTF">2021-01-07T15:41:00Z</dcterms:created>
  <dcterms:modified xsi:type="dcterms:W3CDTF">2021-01-07T15:42:00Z</dcterms:modified>
</cp:coreProperties>
</file>